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4945"/>
      </w:tblGrid>
      <w:tr w:rsidR="0024492F" w:rsidRPr="001D778B" w:rsidTr="00EF13BC">
        <w:tc>
          <w:tcPr>
            <w:tcW w:w="9350" w:type="dxa"/>
            <w:gridSpan w:val="2"/>
          </w:tcPr>
          <w:p w:rsidR="0024492F" w:rsidRPr="001D778B" w:rsidRDefault="0024492F" w:rsidP="00012728">
            <w:pPr>
              <w:shd w:val="clear" w:color="auto" w:fill="FFFFFF"/>
              <w:spacing w:after="120"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Date: …………</w:t>
            </w:r>
          </w:p>
          <w:p w:rsidR="0024492F" w:rsidRPr="001D778B" w:rsidRDefault="0024492F" w:rsidP="00012728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 w:rsidRPr="001D778B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To</w:t>
            </w:r>
          </w:p>
          <w:p w:rsidR="0024492F" w:rsidRPr="001D778B" w:rsidRDefault="0024492F" w:rsidP="00012728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The Registrar</w:t>
            </w:r>
          </w:p>
          <w:p w:rsidR="0024492F" w:rsidRPr="001D778B" w:rsidRDefault="0024492F" w:rsidP="00012728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 w:rsidRPr="001D778B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University of Asia Pacific</w:t>
            </w:r>
          </w:p>
          <w:p w:rsidR="0024492F" w:rsidRPr="001D778B" w:rsidRDefault="0024492F" w:rsidP="00012728">
            <w:pPr>
              <w:shd w:val="clear" w:color="auto" w:fill="FFFFFF"/>
              <w:spacing w:after="240"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 xml:space="preserve">74/A, Green Road, Dhaka 1205, </w:t>
            </w:r>
            <w:r w:rsidRPr="001D778B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Bangladesh</w:t>
            </w:r>
          </w:p>
        </w:tc>
      </w:tr>
      <w:tr w:rsidR="0024492F" w:rsidRPr="001D778B" w:rsidTr="00EF13BC">
        <w:tc>
          <w:tcPr>
            <w:tcW w:w="9350" w:type="dxa"/>
            <w:gridSpan w:val="2"/>
          </w:tcPr>
          <w:p w:rsidR="0024492F" w:rsidRPr="001D778B" w:rsidRDefault="0024492F" w:rsidP="0024492F">
            <w:pPr>
              <w:shd w:val="clear" w:color="auto" w:fill="FFFFFF"/>
              <w:spacing w:after="120"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 w:rsidRPr="00633919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Sub</w:t>
            </w:r>
            <w:r w:rsidRPr="001D778B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ject</w:t>
            </w:r>
            <w:r w:rsidRPr="00633919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:</w:t>
            </w:r>
            <w:r w:rsidRPr="001D778B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 xml:space="preserve">Requesting to Issue a New Student ID Card  </w:t>
            </w:r>
          </w:p>
        </w:tc>
      </w:tr>
      <w:tr w:rsidR="0024492F" w:rsidRPr="001D778B" w:rsidTr="00EF13BC">
        <w:tc>
          <w:tcPr>
            <w:tcW w:w="9350" w:type="dxa"/>
            <w:gridSpan w:val="2"/>
          </w:tcPr>
          <w:p w:rsidR="0024492F" w:rsidRPr="00633919" w:rsidRDefault="0024492F" w:rsidP="00012728">
            <w:pPr>
              <w:shd w:val="clear" w:color="auto" w:fill="FFFFFF"/>
              <w:spacing w:after="120"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Through: The Head of the Department of Law and Human Rights, UAP</w:t>
            </w:r>
          </w:p>
        </w:tc>
      </w:tr>
      <w:tr w:rsidR="0024492F" w:rsidRPr="001D778B" w:rsidTr="00EF13BC">
        <w:tc>
          <w:tcPr>
            <w:tcW w:w="9350" w:type="dxa"/>
            <w:gridSpan w:val="2"/>
          </w:tcPr>
          <w:p w:rsidR="0024492F" w:rsidRDefault="0024492F" w:rsidP="00012728">
            <w:pPr>
              <w:shd w:val="clear" w:color="auto" w:fill="FFFFFF"/>
              <w:spacing w:after="120"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 w:rsidRPr="001D778B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 xml:space="preserve">Dear </w:t>
            </w: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S</w:t>
            </w:r>
            <w:r w:rsidRPr="00633919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ir</w:t>
            </w:r>
            <w:r w:rsidRPr="001D778B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,</w:t>
            </w:r>
          </w:p>
          <w:p w:rsidR="0024492F" w:rsidRPr="00633919" w:rsidRDefault="0024492F" w:rsidP="00012728">
            <w:pPr>
              <w:shd w:val="clear" w:color="auto" w:fill="FFFFFF"/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 w:rsidRPr="00633919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With due respect</w:t>
            </w:r>
            <w:r w:rsidRPr="001D778B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,</w:t>
            </w:r>
            <w:r w:rsidRPr="00633919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 xml:space="preserve"> I beg to state that </w:t>
            </w: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 xml:space="preserve">I have lost student ID </w:t>
            </w:r>
            <w:r w:rsidR="00AB1849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(Student ID number</w:t>
            </w: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 xml:space="preserve"> ……………..</w:t>
            </w:r>
            <w:r w:rsidR="00AB1849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)</w:t>
            </w:r>
            <w:r w:rsidR="003C0B18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.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 xml:space="preserve"> Now, I am requesting you to issue me a new student ID card. I am attaching the copy of General Diary (GD) along with the application.</w:t>
            </w:r>
          </w:p>
          <w:p w:rsidR="0024492F" w:rsidRDefault="0024492F" w:rsidP="00012728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</w:p>
          <w:p w:rsidR="0024492F" w:rsidRDefault="0024492F" w:rsidP="00012728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 w:rsidRPr="001D778B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I, t</w:t>
            </w:r>
            <w:r w:rsidRPr="00633919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herefore</w:t>
            </w:r>
            <w:r w:rsidRPr="001D778B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 xml:space="preserve">, </w:t>
            </w:r>
            <w:r w:rsidRPr="00633919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kindly request</w:t>
            </w: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 xml:space="preserve"> </w:t>
            </w:r>
            <w:r w:rsidRPr="00633919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 xml:space="preserve">you to grant </w:t>
            </w: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my application and allow me to have a new student ID card.</w:t>
            </w:r>
          </w:p>
          <w:p w:rsidR="0024492F" w:rsidRDefault="0024492F" w:rsidP="00012728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</w:p>
          <w:p w:rsidR="0024492F" w:rsidRPr="00633919" w:rsidRDefault="0024492F" w:rsidP="00012728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</w:p>
          <w:p w:rsidR="0024492F" w:rsidRPr="001D778B" w:rsidRDefault="0024492F" w:rsidP="00012728">
            <w:pPr>
              <w:spacing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</w:p>
        </w:tc>
      </w:tr>
      <w:tr w:rsidR="0024492F" w:rsidRPr="001D778B" w:rsidTr="00EF13BC">
        <w:trPr>
          <w:trHeight w:val="3338"/>
        </w:trPr>
        <w:tc>
          <w:tcPr>
            <w:tcW w:w="9350" w:type="dxa"/>
            <w:gridSpan w:val="2"/>
          </w:tcPr>
          <w:p w:rsidR="00EF13BC" w:rsidRDefault="00EF13BC" w:rsidP="00EF13BC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Yours obediently,</w:t>
            </w: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br/>
            </w:r>
          </w:p>
          <w:p w:rsidR="00EF13BC" w:rsidRDefault="00EF13BC" w:rsidP="00EF13BC">
            <w:pPr>
              <w:shd w:val="clear" w:color="auto" w:fill="FFFFFF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………………………..</w:t>
            </w:r>
          </w:p>
          <w:p w:rsidR="00EF13BC" w:rsidRDefault="00EF13BC" w:rsidP="00EF13BC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Signature of the Student</w:t>
            </w:r>
          </w:p>
          <w:p w:rsidR="00EF13BC" w:rsidRDefault="00EF13BC" w:rsidP="00EF13BC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282829"/>
                <w:sz w:val="14"/>
                <w:szCs w:val="14"/>
                <w:lang w:bidi="bn-BD"/>
              </w:rPr>
            </w:pPr>
          </w:p>
          <w:p w:rsidR="00EF13BC" w:rsidRDefault="00EF13BC" w:rsidP="00EF13BC">
            <w:pPr>
              <w:shd w:val="clear" w:color="auto" w:fill="FFFFFF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………………………..</w:t>
            </w:r>
          </w:p>
          <w:p w:rsidR="00EF13BC" w:rsidRDefault="00EF13BC" w:rsidP="00EF13BC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 xml:space="preserve">Name of the Student </w:t>
            </w:r>
          </w:p>
          <w:p w:rsidR="00EF13BC" w:rsidRDefault="00EF13BC" w:rsidP="00EF13BC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 xml:space="preserve"> Registration Number:</w:t>
            </w:r>
          </w:p>
          <w:p w:rsidR="00EF13BC" w:rsidRDefault="00EF13BC" w:rsidP="00EF13BC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……Year……Semester</w:t>
            </w:r>
          </w:p>
          <w:p w:rsidR="00EF13BC" w:rsidRDefault="00EF13BC" w:rsidP="00EF13BC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Student’s Mobile Number:</w:t>
            </w:r>
          </w:p>
          <w:p w:rsidR="00EF13BC" w:rsidRDefault="00EF13BC" w:rsidP="00EF13BC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 xml:space="preserve">Guardian’s Mobile Number: </w:t>
            </w:r>
          </w:p>
          <w:p w:rsidR="0024492F" w:rsidRPr="001D778B" w:rsidRDefault="0024492F" w:rsidP="00012728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</w:p>
        </w:tc>
      </w:tr>
      <w:tr w:rsidR="0024492F" w:rsidRPr="001D778B" w:rsidTr="00EF13BC">
        <w:trPr>
          <w:trHeight w:val="1655"/>
        </w:trPr>
        <w:tc>
          <w:tcPr>
            <w:tcW w:w="4405" w:type="dxa"/>
          </w:tcPr>
          <w:p w:rsidR="0024492F" w:rsidRPr="001D778B" w:rsidRDefault="0024492F" w:rsidP="00012728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Comments</w:t>
            </w:r>
            <w:r w:rsidRPr="001D778B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 xml:space="preserve"> of the Advisor:</w:t>
            </w:r>
          </w:p>
        </w:tc>
        <w:tc>
          <w:tcPr>
            <w:tcW w:w="4945" w:type="dxa"/>
          </w:tcPr>
          <w:p w:rsidR="0024492F" w:rsidRPr="001D778B" w:rsidRDefault="0024492F" w:rsidP="00012728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</w:pPr>
            <w:r w:rsidRPr="001D778B">
              <w:rPr>
                <w:rFonts w:ascii="Times New Roman" w:eastAsia="Times New Roman" w:hAnsi="Times New Roman" w:cs="Times New Roman"/>
                <w:color w:val="282829"/>
                <w:sz w:val="24"/>
                <w:szCs w:val="24"/>
                <w:lang w:bidi="bn-BD"/>
              </w:rPr>
              <w:t>Comments of the Head of the Department:</w:t>
            </w:r>
          </w:p>
        </w:tc>
      </w:tr>
    </w:tbl>
    <w:p w:rsidR="0024492F" w:rsidRDefault="0024492F" w:rsidP="0024492F"/>
    <w:p w:rsidR="0024492F" w:rsidRDefault="0024492F" w:rsidP="0024492F"/>
    <w:p w:rsidR="00E72E49" w:rsidRDefault="00E72E49"/>
    <w:sectPr w:rsidR="00E72E49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5349" w:rsidRDefault="003F5349" w:rsidP="003429FA">
      <w:pPr>
        <w:spacing w:after="0" w:line="240" w:lineRule="auto"/>
      </w:pPr>
      <w:r>
        <w:separator/>
      </w:r>
    </w:p>
  </w:endnote>
  <w:endnote w:type="continuationSeparator" w:id="0">
    <w:p w:rsidR="003F5349" w:rsidRDefault="003F5349" w:rsidP="003429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5349" w:rsidRDefault="003F5349" w:rsidP="003429FA">
      <w:pPr>
        <w:spacing w:after="0" w:line="240" w:lineRule="auto"/>
      </w:pPr>
      <w:r>
        <w:separator/>
      </w:r>
    </w:p>
  </w:footnote>
  <w:footnote w:type="continuationSeparator" w:id="0">
    <w:p w:rsidR="003F5349" w:rsidRDefault="003F5349" w:rsidP="003429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29FA" w:rsidRDefault="003429FA" w:rsidP="003429FA">
    <w:pPr>
      <w:pStyle w:val="Header"/>
      <w:jc w:val="center"/>
      <w:rPr>
        <w:rFonts w:ascii="Times New Roman" w:hAnsi="Times New Roman" w:cs="Times New Roman"/>
        <w:b/>
        <w:bCs/>
        <w:sz w:val="26"/>
        <w:szCs w:val="26"/>
      </w:rPr>
    </w:pPr>
    <w:r>
      <w:rPr>
        <w:rFonts w:ascii="Times New Roman" w:hAnsi="Times New Roman" w:cs="Times New Roman"/>
        <w:b/>
        <w:bCs/>
        <w:sz w:val="26"/>
        <w:szCs w:val="26"/>
      </w:rPr>
      <w:t>University of Asia Pacific</w:t>
    </w:r>
  </w:p>
  <w:p w:rsidR="003429FA" w:rsidRDefault="003429FA" w:rsidP="003429FA">
    <w:pPr>
      <w:pStyle w:val="Header"/>
      <w:jc w:val="center"/>
      <w:rPr>
        <w:rFonts w:ascii="Times New Roman" w:hAnsi="Times New Roman" w:cs="Times New Roman"/>
        <w:sz w:val="26"/>
        <w:szCs w:val="26"/>
      </w:rPr>
    </w:pPr>
    <w:r>
      <w:rPr>
        <w:rFonts w:ascii="Times New Roman" w:hAnsi="Times New Roman" w:cs="Times New Roman"/>
        <w:sz w:val="26"/>
        <w:szCs w:val="26"/>
      </w:rPr>
      <w:t>Department of Law and Human Rights</w:t>
    </w:r>
  </w:p>
  <w:p w:rsidR="003429FA" w:rsidRPr="003429FA" w:rsidRDefault="003429FA" w:rsidP="003429F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NjU2N7I0MbA0MDFR0lEKTi0uzszPAykwrgUAzSwV6SwAAAA="/>
  </w:docVars>
  <w:rsids>
    <w:rsidRoot w:val="0024492F"/>
    <w:rsid w:val="0024492F"/>
    <w:rsid w:val="003429FA"/>
    <w:rsid w:val="003C0B18"/>
    <w:rsid w:val="003C50C6"/>
    <w:rsid w:val="003F5349"/>
    <w:rsid w:val="00605686"/>
    <w:rsid w:val="006D46BD"/>
    <w:rsid w:val="00AB1849"/>
    <w:rsid w:val="00E72E49"/>
    <w:rsid w:val="00EF1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8A3CD"/>
  <w15:chartTrackingRefBased/>
  <w15:docId w15:val="{15EB935D-6D2E-4AFF-899F-D374230FC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49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4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429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9FA"/>
  </w:style>
  <w:style w:type="paragraph" w:styleId="Footer">
    <w:name w:val="footer"/>
    <w:basedOn w:val="Normal"/>
    <w:link w:val="FooterChar"/>
    <w:uiPriority w:val="99"/>
    <w:unhideWhenUsed/>
    <w:rsid w:val="003429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29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585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0</Words>
  <Characters>689</Characters>
  <Application>Microsoft Office Word</Application>
  <DocSecurity>0</DocSecurity>
  <Lines>5</Lines>
  <Paragraphs>1</Paragraphs>
  <ScaleCrop>false</ScaleCrop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7</cp:revision>
  <dcterms:created xsi:type="dcterms:W3CDTF">2021-03-27T16:16:00Z</dcterms:created>
  <dcterms:modified xsi:type="dcterms:W3CDTF">2021-03-29T10:32:00Z</dcterms:modified>
</cp:coreProperties>
</file>